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81" w:type="dxa"/>
        <w:tblInd w:w="-152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99"/>
        <w:gridCol w:w="6782"/>
      </w:tblGrid>
      <w:tr w:rsidR="008414DA" w:rsidRPr="009469BE" w14:paraId="183CBFC1" w14:textId="77777777" w:rsidTr="009A0384">
        <w:trPr>
          <w:trHeight w:val="1429"/>
        </w:trPr>
        <w:tc>
          <w:tcPr>
            <w:tcW w:w="9781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035AF140" w:rsidR="008414DA" w:rsidRDefault="008414DA" w:rsidP="003A4F85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</w:t>
            </w:r>
            <w:r w:rsidR="00C36267">
              <w:rPr>
                <w:rFonts w:ascii="Arial" w:hAnsi="Arial"/>
                <w:b/>
                <w:bCs/>
                <w:sz w:val="28"/>
                <w:szCs w:val="28"/>
              </w:rPr>
              <w:t>–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8421E6">
              <w:rPr>
                <w:rFonts w:ascii="Arial" w:hAnsi="Arial"/>
                <w:b/>
                <w:bCs/>
                <w:sz w:val="28"/>
                <w:szCs w:val="28"/>
              </w:rPr>
              <w:t>841</w:t>
            </w:r>
          </w:p>
          <w:p w14:paraId="6D89192A" w14:textId="73A547E1" w:rsidR="00544CBC" w:rsidRPr="00544CBC" w:rsidRDefault="00544CBC" w:rsidP="00544CBC">
            <w:pPr>
              <w:pStyle w:val="TableHeading"/>
              <w:widowControl w:val="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I</w:t>
            </w:r>
            <w:r w:rsidRPr="00544CBC">
              <w:rPr>
                <w:rFonts w:ascii="Arial" w:hAnsi="Arial"/>
                <w:b/>
                <w:bCs/>
                <w:sz w:val="28"/>
                <w:szCs w:val="28"/>
              </w:rPr>
              <w:t>ntroduction of cost efficiency and transparency requirements for the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7EAEF011" w14:textId="2416FD02" w:rsidR="008414DA" w:rsidRPr="008414DA" w:rsidRDefault="00544CBC" w:rsidP="00544CBC">
            <w:pPr>
              <w:pStyle w:val="TableHeading"/>
              <w:widowControl w:val="0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544CBC">
              <w:rPr>
                <w:rFonts w:ascii="Arial" w:hAnsi="Arial"/>
                <w:b/>
                <w:bCs/>
                <w:sz w:val="28"/>
                <w:szCs w:val="28"/>
              </w:rPr>
              <w:t>CDSP Budget</w:t>
            </w:r>
          </w:p>
        </w:tc>
      </w:tr>
      <w:tr w:rsidR="008414DA" w:rsidRPr="009469BE" w14:paraId="58A0BC3C" w14:textId="77777777" w:rsidTr="009A0384">
        <w:tc>
          <w:tcPr>
            <w:tcW w:w="9781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68F22912" w:rsidR="00A66897" w:rsidRDefault="00075690" w:rsidP="003A4F85">
            <w:pPr>
              <w:pStyle w:val="Tablesubheading"/>
              <w:widowControl w:val="0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9B02F6">
              <w:rPr>
                <w:rFonts w:ascii="Arial" w:hAnsi="Arial"/>
                <w:b/>
                <w:bCs/>
                <w:color w:val="000000" w:themeColor="text1"/>
                <w:sz w:val="24"/>
              </w:rPr>
              <w:t xml:space="preserve">5pm on </w:t>
            </w:r>
            <w:r w:rsidR="00A360DB" w:rsidRPr="009B02F6">
              <w:rPr>
                <w:rFonts w:ascii="Arial" w:hAnsi="Arial"/>
                <w:b/>
                <w:bCs/>
                <w:color w:val="000000" w:themeColor="text1"/>
                <w:sz w:val="24"/>
              </w:rPr>
              <w:t xml:space="preserve">07 March </w:t>
            </w:r>
            <w:r w:rsidR="0021717F" w:rsidRPr="009B02F6">
              <w:rPr>
                <w:rFonts w:ascii="Arial" w:hAnsi="Arial"/>
                <w:b/>
                <w:bCs/>
                <w:color w:val="000000" w:themeColor="text1"/>
                <w:sz w:val="24"/>
              </w:rPr>
              <w:t>20</w:t>
            </w:r>
            <w:r w:rsidR="00F16711" w:rsidRPr="009B02F6">
              <w:rPr>
                <w:rFonts w:ascii="Arial" w:hAnsi="Arial"/>
                <w:b/>
                <w:bCs/>
                <w:color w:val="000000" w:themeColor="text1"/>
                <w:sz w:val="24"/>
              </w:rPr>
              <w:t>2</w:t>
            </w:r>
            <w:r w:rsidR="00F4369E" w:rsidRPr="009B02F6">
              <w:rPr>
                <w:rFonts w:ascii="Arial" w:hAnsi="Arial"/>
                <w:b/>
                <w:bCs/>
                <w:color w:val="000000" w:themeColor="text1"/>
                <w:sz w:val="24"/>
              </w:rPr>
              <w:t>4</w:t>
            </w:r>
          </w:p>
          <w:p w14:paraId="0857AF1E" w14:textId="77777777" w:rsidR="004F42E0" w:rsidRDefault="004F42E0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3A4F85">
            <w:pPr>
              <w:pStyle w:val="Tablesubheading"/>
              <w:widowControl w:val="0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3673A513" w14:textId="4EC4B614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15759BE" w14:textId="6C14DC05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9A0384"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3A4F85">
            <w:pPr>
              <w:widowControl w:val="0"/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3A4F85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3A4F85">
            <w:pPr>
              <w:widowControl w:val="0"/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6C2AE0DA" w14:textId="64FDF59F" w:rsidR="00B5469D" w:rsidRPr="000C0DE9" w:rsidRDefault="00B5469D" w:rsidP="000C0DE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C90D08" w:rsidRPr="009469BE" w14:paraId="024908F7" w14:textId="77777777" w:rsidTr="000C0DE9">
        <w:trPr>
          <w:trHeight w:val="607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13761703" w14:textId="57CAC251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188D904B" w14:textId="3C7BAAA8" w:rsidR="00C90D08" w:rsidRDefault="00297CDB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c</w:t>
            </w:r>
            <w:r w:rsidR="00C90D0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C90D08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C90D08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161905F4" w14:textId="77777777" w:rsidR="00C90D08" w:rsidRDefault="00297CDB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b/>
                <w:color w:val="008576"/>
              </w:rPr>
              <w:t>d</w:t>
            </w:r>
            <w:r w:rsidR="00C90D08">
              <w:rPr>
                <w:rFonts w:ascii="Arial" w:hAnsi="Arial" w:cs="Helvetica"/>
                <w:b/>
                <w:color w:val="008576"/>
              </w:rPr>
              <w:t xml:space="preserve">) </w:t>
            </w:r>
            <w:r w:rsidR="00C90D08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C90D08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345D81CB" w14:textId="4F437E13" w:rsidR="00297CDB" w:rsidRDefault="00297CDB" w:rsidP="00C90D0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b/>
                <w:color w:val="008576"/>
              </w:rPr>
              <w:t xml:space="preserve">f)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C90D08" w:rsidRPr="009469BE" w14:paraId="60D02C9A" w14:textId="77777777" w:rsidTr="00544CBC">
        <w:trPr>
          <w:trHeight w:val="612"/>
        </w:trPr>
        <w:tc>
          <w:tcPr>
            <w:tcW w:w="2999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1C61DA" w14:textId="24AFDC9F" w:rsidR="00C90D08" w:rsidRPr="0092067A" w:rsidRDefault="00C90D08" w:rsidP="00C90D08">
            <w:pPr>
              <w:widowControl w:val="0"/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782" w:type="dxa"/>
            <w:tcBorders>
              <w:top w:val="single" w:sz="8" w:space="0" w:color="CCE0DA"/>
            </w:tcBorders>
          </w:tcPr>
          <w:p w14:paraId="52E2C5EE" w14:textId="64C79D90" w:rsidR="00C90D08" w:rsidRDefault="00C90D08" w:rsidP="00544CBC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518C0BEC" w14:textId="71F42C71" w:rsidR="006E7111" w:rsidRPr="00B7025C" w:rsidRDefault="00587D58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90563F" w:rsidRPr="00B7025C">
        <w:rPr>
          <w:b w:val="0"/>
          <w:bCs w:val="0"/>
          <w:i/>
          <w:iCs/>
          <w:sz w:val="20"/>
          <w:szCs w:val="20"/>
        </w:rPr>
        <w:t>Please summarise the key reason(s) for your support or opposition.</w:t>
      </w:r>
    </w:p>
    <w:p w14:paraId="04B22E43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42A57C6F" w14:textId="111C1F31" w:rsidR="0022225C" w:rsidRDefault="0035492F" w:rsidP="003A4F85">
      <w:pPr>
        <w:pStyle w:val="Heading02"/>
        <w:keepNext w:val="0"/>
        <w:widowControl w:val="0"/>
        <w:ind w:left="0"/>
        <w:rPr>
          <w:b w:val="0"/>
          <w:i/>
          <w:color w:val="FF0000"/>
          <w:sz w:val="20"/>
          <w:szCs w:val="20"/>
        </w:rPr>
      </w:pPr>
      <w:r w:rsidRPr="0022225C">
        <w:t>Governance</w:t>
      </w:r>
      <w:r w:rsidR="006E7111" w:rsidRPr="0022225C">
        <w:t xml:space="preserve"> Statement:</w:t>
      </w:r>
      <w:r w:rsidR="0022225C">
        <w:t xml:space="preserve"> </w:t>
      </w:r>
      <w:r w:rsidR="000F3CFB">
        <w:rPr>
          <w:b w:val="0"/>
          <w:i/>
          <w:sz w:val="20"/>
          <w:szCs w:val="20"/>
        </w:rPr>
        <w:t>Please provide your views on the</w:t>
      </w:r>
      <w:r w:rsidR="0022225C" w:rsidRPr="0022225C">
        <w:rPr>
          <w:b w:val="0"/>
          <w:i/>
          <w:sz w:val="20"/>
          <w:szCs w:val="20"/>
        </w:rPr>
        <w:t xml:space="preserve"> self-governance </w:t>
      </w:r>
      <w:r w:rsidR="000F3CFB">
        <w:rPr>
          <w:b w:val="0"/>
          <w:i/>
          <w:sz w:val="20"/>
          <w:szCs w:val="20"/>
        </w:rPr>
        <w:t>statement</w:t>
      </w:r>
      <w:r w:rsidR="00F7193B">
        <w:rPr>
          <w:b w:val="0"/>
          <w:i/>
          <w:sz w:val="20"/>
          <w:szCs w:val="20"/>
        </w:rPr>
        <w:t xml:space="preserve"> </w:t>
      </w:r>
      <w:r w:rsidR="00F7193B" w:rsidRPr="00F7193B">
        <w:rPr>
          <w:b w:val="0"/>
          <w:i/>
          <w:sz w:val="20"/>
          <w:szCs w:val="20"/>
        </w:rPr>
        <w:t>or reasons why Authority Direction should apply.</w:t>
      </w:r>
    </w:p>
    <w:p w14:paraId="61A37BB9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6F10BEF" w14:textId="6DBF8D8E" w:rsidR="009A0F0E" w:rsidRPr="00B7025C" w:rsidRDefault="009A0F0E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t xml:space="preserve">Impacts and Costs: </w:t>
      </w:r>
      <w:r w:rsidR="007C54C8" w:rsidRPr="00B7025C">
        <w:rPr>
          <w:b w:val="0"/>
          <w:bCs w:val="0"/>
          <w:i/>
          <w:iCs/>
          <w:sz w:val="20"/>
          <w:szCs w:val="20"/>
        </w:rPr>
        <w:t>Please provide a view on the impacts and costs you would face.</w:t>
      </w:r>
    </w:p>
    <w:p w14:paraId="7863BC9E" w14:textId="77777777" w:rsidR="009A0F0E" w:rsidRPr="00655429" w:rsidRDefault="009A0F0E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3A4F85">
      <w:pPr>
        <w:pStyle w:val="Heading02"/>
        <w:keepNext w:val="0"/>
        <w:widowControl w:val="0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3A4F85">
      <w:pPr>
        <w:pStyle w:val="Heading02"/>
        <w:keepNext w:val="0"/>
        <w:widowControl w:val="0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01F626B2" w:rsidR="007452F4" w:rsidRPr="00B7025C" w:rsidRDefault="007452F4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 w:rsidRPr="0022225C">
        <w:lastRenderedPageBreak/>
        <w:t xml:space="preserve">Panel </w:t>
      </w:r>
      <w:r w:rsidR="00AD7CC5">
        <w:t xml:space="preserve">Questions: </w:t>
      </w:r>
      <w:r w:rsidR="005A7727" w:rsidRPr="00B7025C">
        <w:rPr>
          <w:b w:val="0"/>
          <w:bCs w:val="0"/>
          <w:i/>
          <w:iCs/>
          <w:sz w:val="20"/>
          <w:szCs w:val="20"/>
        </w:rPr>
        <w:t xml:space="preserve">Panel </w:t>
      </w:r>
      <w:r w:rsidRPr="00B7025C">
        <w:rPr>
          <w:b w:val="0"/>
          <w:bCs w:val="0"/>
          <w:i/>
          <w:iCs/>
          <w:sz w:val="20"/>
          <w:szCs w:val="20"/>
        </w:rPr>
        <w:t xml:space="preserve">Members have requested that the following questions </w:t>
      </w:r>
      <w:r w:rsidR="00251A12" w:rsidRPr="00B7025C">
        <w:rPr>
          <w:b w:val="0"/>
          <w:bCs w:val="0"/>
          <w:i/>
          <w:iCs/>
          <w:sz w:val="20"/>
          <w:szCs w:val="20"/>
        </w:rPr>
        <w:t>are a</w:t>
      </w:r>
      <w:r w:rsidRPr="00B7025C">
        <w:rPr>
          <w:b w:val="0"/>
          <w:bCs w:val="0"/>
          <w:i/>
          <w:iCs/>
          <w:sz w:val="20"/>
          <w:szCs w:val="20"/>
        </w:rPr>
        <w:t>ddressed</w:t>
      </w:r>
      <w:r w:rsidR="006A04A1" w:rsidRPr="006A04A1">
        <w:rPr>
          <w:b w:val="0"/>
          <w:bCs w:val="0"/>
          <w:i/>
          <w:iCs/>
          <w:sz w:val="20"/>
          <w:szCs w:val="20"/>
        </w:rPr>
        <w:t>.</w:t>
      </w:r>
    </w:p>
    <w:p w14:paraId="31AE55F4" w14:textId="76CDBC42" w:rsidR="00E24159" w:rsidRDefault="00AD7CC5" w:rsidP="00C0088C">
      <w:pPr>
        <w:widowControl w:val="0"/>
        <w:rPr>
          <w:rFonts w:ascii="Arial" w:hAnsi="Arial" w:cs="Helvetica"/>
          <w:color w:val="auto"/>
        </w:rPr>
      </w:pPr>
      <w:r>
        <w:rPr>
          <w:rFonts w:ascii="Arial" w:hAnsi="Arial" w:cs="Helvetica"/>
          <w:color w:val="auto"/>
        </w:rPr>
        <w:t>No</w:t>
      </w:r>
      <w:r w:rsidR="005C6661">
        <w:rPr>
          <w:rFonts w:ascii="Arial" w:hAnsi="Arial" w:cs="Helvetica"/>
          <w:color w:val="auto"/>
        </w:rPr>
        <w:t xml:space="preserve"> questions </w:t>
      </w:r>
      <w:r w:rsidR="00C0088C">
        <w:rPr>
          <w:rFonts w:ascii="Arial" w:hAnsi="Arial" w:cs="Helvetica"/>
          <w:color w:val="auto"/>
        </w:rPr>
        <w:t xml:space="preserve">were </w:t>
      </w:r>
      <w:r w:rsidR="005C6661">
        <w:rPr>
          <w:rFonts w:ascii="Arial" w:hAnsi="Arial" w:cs="Helvetica"/>
          <w:color w:val="auto"/>
        </w:rPr>
        <w:t xml:space="preserve">raised but </w:t>
      </w:r>
      <w:r w:rsidR="00C0088C">
        <w:rPr>
          <w:rFonts w:ascii="Arial" w:hAnsi="Arial" w:cs="Helvetica"/>
          <w:color w:val="auto"/>
        </w:rPr>
        <w:t xml:space="preserve">the </w:t>
      </w:r>
      <w:r w:rsidR="00876CF0">
        <w:rPr>
          <w:rFonts w:ascii="Arial" w:hAnsi="Arial" w:cs="Helvetica"/>
          <w:color w:val="auto"/>
        </w:rPr>
        <w:t>Panel have asked respondents to note</w:t>
      </w:r>
      <w:r w:rsidR="00040D6F">
        <w:rPr>
          <w:rFonts w:ascii="Arial" w:hAnsi="Arial" w:cs="Helvetica"/>
          <w:color w:val="auto"/>
        </w:rPr>
        <w:t xml:space="preserve"> that </w:t>
      </w:r>
      <w:r w:rsidR="00F63C2C">
        <w:rPr>
          <w:rFonts w:ascii="Arial" w:hAnsi="Arial" w:cs="Helvetica"/>
          <w:color w:val="auto"/>
        </w:rPr>
        <w:t>M</w:t>
      </w:r>
      <w:r w:rsidR="00040D6F" w:rsidRPr="00040D6F">
        <w:rPr>
          <w:rFonts w:ascii="Arial" w:hAnsi="Arial" w:cs="Helvetica"/>
          <w:color w:val="auto"/>
        </w:rPr>
        <w:t>odification 0841A was raised as an alternative to</w:t>
      </w:r>
      <w:r w:rsidR="00C0088C">
        <w:rPr>
          <w:rFonts w:ascii="Arial" w:hAnsi="Arial" w:cs="Helvetica"/>
          <w:color w:val="auto"/>
        </w:rPr>
        <w:t xml:space="preserve"> Modification</w:t>
      </w:r>
      <w:r w:rsidR="00040D6F" w:rsidRPr="00040D6F">
        <w:rPr>
          <w:rFonts w:ascii="Arial" w:hAnsi="Arial" w:cs="Helvetica"/>
          <w:color w:val="auto"/>
        </w:rPr>
        <w:t xml:space="preserve"> 0841 on 27 September 2023 and was withdrawn on 26 January 2024.  The information is available with all of the other 0841 documentation, as normal.</w:t>
      </w:r>
    </w:p>
    <w:p w14:paraId="45AD6D3C" w14:textId="791E75D9" w:rsidR="002D03DD" w:rsidRPr="00655429" w:rsidRDefault="00D86F49" w:rsidP="003A4F85">
      <w:pPr>
        <w:widowControl w:val="0"/>
        <w:jc w:val="left"/>
        <w:rPr>
          <w:rFonts w:ascii="Arial" w:hAnsi="Arial" w:cs="Helvetica"/>
          <w:color w:val="auto"/>
        </w:rPr>
      </w:pPr>
      <w:hyperlink r:id="rId13" w:history="1">
        <w:r w:rsidR="00160E72" w:rsidRPr="00EB5C57">
          <w:rPr>
            <w:rStyle w:val="Hyperlink"/>
            <w:rFonts w:ascii="Arial" w:hAnsi="Arial" w:cs="Helvetica"/>
          </w:rPr>
          <w:t>https://www.gasgovernance.co.uk/0841</w:t>
        </w:r>
      </w:hyperlink>
      <w:r w:rsidR="00160E72">
        <w:rPr>
          <w:rFonts w:ascii="Arial" w:hAnsi="Arial" w:cs="Helvetica"/>
          <w:color w:val="auto"/>
        </w:rPr>
        <w:t xml:space="preserve"> </w:t>
      </w:r>
    </w:p>
    <w:p w14:paraId="2525542A" w14:textId="3E840E6A" w:rsidR="007452F4" w:rsidRPr="001E2DFE" w:rsidRDefault="003613A9" w:rsidP="003A4F85">
      <w:pPr>
        <w:pStyle w:val="Heading02"/>
        <w:keepNext w:val="0"/>
        <w:widowControl w:val="0"/>
        <w:ind w:left="0"/>
        <w:rPr>
          <w:b w:val="0"/>
          <w:i/>
          <w:sz w:val="20"/>
          <w:szCs w:val="20"/>
        </w:rPr>
      </w:pPr>
      <w:r>
        <w:rPr>
          <w:i/>
        </w:rPr>
        <w:t xml:space="preserve">Error or Omissions: </w:t>
      </w:r>
      <w:r w:rsidR="00191B80" w:rsidRPr="00262026">
        <w:rPr>
          <w:b w:val="0"/>
          <w:bCs w:val="0"/>
          <w:iCs/>
          <w:sz w:val="20"/>
          <w:szCs w:val="20"/>
        </w:rPr>
        <w:t>Are there any errors or omissions in this Modification Report that you think should be taken into account</w:t>
      </w:r>
      <w:r w:rsidR="00EE1183" w:rsidRPr="00262026">
        <w:rPr>
          <w:b w:val="0"/>
          <w:bCs w:val="0"/>
          <w:iCs/>
          <w:sz w:val="20"/>
          <w:szCs w:val="20"/>
        </w:rPr>
        <w:t>?</w:t>
      </w:r>
      <w:r w:rsidR="00EE1183">
        <w:t xml:space="preserve"> </w:t>
      </w:r>
      <w:r w:rsidR="00D91D41" w:rsidRPr="00B7025C">
        <w:rPr>
          <w:b w:val="0"/>
          <w:bCs w:val="0"/>
          <w:i/>
          <w:iCs/>
          <w:sz w:val="20"/>
          <w:szCs w:val="20"/>
        </w:rPr>
        <w:t>Please i</w:t>
      </w:r>
      <w:r w:rsidR="00191B80" w:rsidRPr="00D91D41">
        <w:rPr>
          <w:b w:val="0"/>
          <w:bCs w:val="0"/>
          <w:i/>
          <w:iCs/>
          <w:sz w:val="20"/>
          <w:szCs w:val="20"/>
        </w:rPr>
        <w:t>nclude</w:t>
      </w:r>
      <w:r w:rsidR="00191B80" w:rsidRPr="001E2DFE">
        <w:rPr>
          <w:b w:val="0"/>
          <w:i/>
          <w:sz w:val="20"/>
          <w:szCs w:val="20"/>
        </w:rPr>
        <w:t xml:space="preserve"> details of any impacts/costs to your organisation that are directly related to this.</w:t>
      </w:r>
    </w:p>
    <w:p w14:paraId="241AA8E0" w14:textId="77777777" w:rsidR="00EE1183" w:rsidRPr="000F3CFB" w:rsidRDefault="007452F4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3C35AC00" w:rsidR="000F3CFB" w:rsidRPr="00B7025C" w:rsidRDefault="00BF7C80" w:rsidP="003A4F85">
      <w:pPr>
        <w:pStyle w:val="Heading02"/>
        <w:keepNext w:val="0"/>
        <w:widowControl w:val="0"/>
        <w:ind w:left="0"/>
        <w:rPr>
          <w:b w:val="0"/>
          <w:bCs w:val="0"/>
          <w:i/>
          <w:iCs/>
          <w:sz w:val="20"/>
          <w:szCs w:val="20"/>
        </w:rPr>
      </w:pPr>
      <w:r>
        <w:t>A</w:t>
      </w:r>
      <w:r w:rsidR="00A844EC">
        <w:t>d</w:t>
      </w:r>
      <w:r w:rsidR="000F3CFB" w:rsidRPr="001E2DFE">
        <w:t>ditional analysis</w:t>
      </w:r>
      <w:r w:rsidR="003D5E9E">
        <w:t>:</w:t>
      </w:r>
      <w:r w:rsidR="000F3CFB" w:rsidRPr="001E2DFE">
        <w:t xml:space="preserve"> </w:t>
      </w:r>
      <w:r w:rsidRPr="00B7025C">
        <w:rPr>
          <w:b w:val="0"/>
          <w:bCs w:val="0"/>
          <w:i/>
          <w:iCs/>
          <w:sz w:val="20"/>
          <w:szCs w:val="20"/>
        </w:rPr>
        <w:t xml:space="preserve">Please provide below any </w:t>
      </w:r>
      <w:r w:rsidR="005E5F75">
        <w:rPr>
          <w:b w:val="0"/>
          <w:bCs w:val="0"/>
          <w:i/>
          <w:iCs/>
          <w:sz w:val="20"/>
          <w:szCs w:val="20"/>
        </w:rPr>
        <w:t xml:space="preserve">analysis </w:t>
      </w:r>
      <w:r w:rsidR="000F3CFB" w:rsidRPr="00B7025C">
        <w:rPr>
          <w:b w:val="0"/>
          <w:bCs w:val="0"/>
          <w:i/>
          <w:iCs/>
          <w:sz w:val="20"/>
          <w:szCs w:val="20"/>
        </w:rPr>
        <w:t xml:space="preserve">or information to support your </w:t>
      </w:r>
      <w:r w:rsidR="005E5F75" w:rsidRPr="005E5F75">
        <w:rPr>
          <w:b w:val="0"/>
          <w:bCs w:val="0"/>
          <w:i/>
          <w:iCs/>
          <w:sz w:val="20"/>
          <w:szCs w:val="20"/>
        </w:rPr>
        <w:t>representation.</w:t>
      </w:r>
      <w:r w:rsidR="000F3CFB" w:rsidRPr="00194893">
        <w:rPr>
          <w:b w:val="0"/>
          <w:bCs w:val="0"/>
          <w:i/>
          <w:iCs/>
          <w:sz w:val="20"/>
          <w:szCs w:val="20"/>
        </w:rPr>
        <w:t xml:space="preserve"> </w:t>
      </w:r>
    </w:p>
    <w:p w14:paraId="396E88D5" w14:textId="77777777" w:rsidR="000F3CFB" w:rsidRDefault="000F3CFB" w:rsidP="003A4F85">
      <w:pPr>
        <w:widowControl w:val="0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3D82D45" w14:textId="77777777" w:rsidR="0041396B" w:rsidRDefault="0041396B" w:rsidP="003A4F85">
      <w:pPr>
        <w:widowControl w:val="0"/>
        <w:spacing w:before="60" w:after="60"/>
        <w:jc w:val="left"/>
        <w:rPr>
          <w:rFonts w:ascii="Arial" w:hAnsi="Arial" w:cs="Helvetica"/>
          <w:i/>
          <w:color w:val="FF0000"/>
          <w:sz w:val="20"/>
          <w:szCs w:val="20"/>
        </w:rPr>
      </w:pPr>
    </w:p>
    <w:p w14:paraId="7CD6C052" w14:textId="77777777" w:rsidR="00A360DB" w:rsidRPr="00655429" w:rsidRDefault="00A360DB" w:rsidP="003A4F85">
      <w:pPr>
        <w:widowControl w:val="0"/>
        <w:spacing w:before="60" w:after="60"/>
        <w:jc w:val="left"/>
        <w:rPr>
          <w:rFonts w:ascii="Arial" w:hAnsi="Arial"/>
        </w:rPr>
      </w:pPr>
    </w:p>
    <w:sectPr w:rsidR="00A360DB" w:rsidRPr="00655429" w:rsidSect="008E54CF">
      <w:headerReference w:type="default" r:id="rId14"/>
      <w:footerReference w:type="default" r:id="rId15"/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9D632" w14:textId="77777777" w:rsidR="00D86F49" w:rsidRDefault="00D86F49">
      <w:r>
        <w:separator/>
      </w:r>
    </w:p>
  </w:endnote>
  <w:endnote w:type="continuationSeparator" w:id="0">
    <w:p w14:paraId="496B3D7B" w14:textId="77777777" w:rsidR="00D86F49" w:rsidRDefault="00D86F49">
      <w:r>
        <w:continuationSeparator/>
      </w:r>
    </w:p>
  </w:endnote>
  <w:endnote w:type="continuationNotice" w:id="1">
    <w:p w14:paraId="6CFCE3C6" w14:textId="77777777" w:rsidR="00D86F49" w:rsidRDefault="00D86F4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05DA8A00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8421E6">
      <w:rPr>
        <w:rFonts w:ascii="Arial" w:hAnsi="Arial" w:cs="Arial"/>
        <w:color w:val="auto"/>
        <w:sz w:val="16"/>
        <w:szCs w:val="16"/>
        <w:lang w:val="en-GB"/>
      </w:rPr>
      <w:t>841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A360DB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0F85542C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A360DB">
      <w:rPr>
        <w:rFonts w:ascii="Arial" w:hAnsi="Arial" w:cs="Arial"/>
        <w:color w:val="auto"/>
        <w:sz w:val="16"/>
        <w:szCs w:val="16"/>
        <w:lang w:val="en-GB"/>
      </w:rPr>
      <w:t>15 February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CCAFA" w14:textId="77777777" w:rsidR="00D86F49" w:rsidRDefault="00D86F49">
      <w:r>
        <w:separator/>
      </w:r>
    </w:p>
  </w:footnote>
  <w:footnote w:type="continuationSeparator" w:id="0">
    <w:p w14:paraId="7A546657" w14:textId="77777777" w:rsidR="00D86F49" w:rsidRDefault="00D86F49">
      <w:r>
        <w:continuationSeparator/>
      </w:r>
    </w:p>
  </w:footnote>
  <w:footnote w:type="continuationNotice" w:id="1">
    <w:p w14:paraId="48665C7A" w14:textId="77777777" w:rsidR="00D86F49" w:rsidRDefault="00D86F4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B544767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4894DC0C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31B8DF94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C5D0638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4F7A5DA4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BEA8C84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1FB23B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8152C61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6828D0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686ABFA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269C9FFA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702C18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D4D0CA72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5AA12B0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4DB6C5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CC7C25D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2EC0D44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F35EFE76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16E0D2C6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B774797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F2F8B3E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62303B3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9060574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202C988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EF008D38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3B7C8DDC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98E4EB7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3F18CC4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7480CF64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BADE689A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338E4486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25BE6388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AFB65A44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6ADA91CA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9E8E34E6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DA0CA88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7"/>
  </w:num>
  <w:num w:numId="5">
    <w:abstractNumId w:val="15"/>
  </w:num>
  <w:num w:numId="6">
    <w:abstractNumId w:val="14"/>
  </w:num>
  <w:num w:numId="7">
    <w:abstractNumId w:val="28"/>
  </w:num>
  <w:num w:numId="8">
    <w:abstractNumId w:val="27"/>
  </w:num>
  <w:num w:numId="9">
    <w:abstractNumId w:val="19"/>
  </w:num>
  <w:num w:numId="10">
    <w:abstractNumId w:val="21"/>
  </w:num>
  <w:num w:numId="11">
    <w:abstractNumId w:val="10"/>
  </w:num>
  <w:num w:numId="12">
    <w:abstractNumId w:val="26"/>
  </w:num>
  <w:num w:numId="13">
    <w:abstractNumId w:val="3"/>
  </w:num>
  <w:num w:numId="14">
    <w:abstractNumId w:val="33"/>
  </w:num>
  <w:num w:numId="15">
    <w:abstractNumId w:val="24"/>
  </w:num>
  <w:num w:numId="16">
    <w:abstractNumId w:val="18"/>
  </w:num>
  <w:num w:numId="17">
    <w:abstractNumId w:val="13"/>
  </w:num>
  <w:num w:numId="18">
    <w:abstractNumId w:val="5"/>
  </w:num>
  <w:num w:numId="19">
    <w:abstractNumId w:val="25"/>
  </w:num>
  <w:num w:numId="20">
    <w:abstractNumId w:val="8"/>
  </w:num>
  <w:num w:numId="21">
    <w:abstractNumId w:val="25"/>
    <w:lvlOverride w:ilvl="0">
      <w:startOverride w:val="1"/>
    </w:lvlOverride>
  </w:num>
  <w:num w:numId="22">
    <w:abstractNumId w:val="29"/>
  </w:num>
  <w:num w:numId="23">
    <w:abstractNumId w:val="31"/>
  </w:num>
  <w:num w:numId="24">
    <w:abstractNumId w:val="2"/>
  </w:num>
  <w:num w:numId="25">
    <w:abstractNumId w:val="4"/>
  </w:num>
  <w:num w:numId="26">
    <w:abstractNumId w:val="30"/>
  </w:num>
  <w:num w:numId="27">
    <w:abstractNumId w:val="9"/>
  </w:num>
  <w:num w:numId="28">
    <w:abstractNumId w:val="20"/>
  </w:num>
  <w:num w:numId="29">
    <w:abstractNumId w:val="23"/>
  </w:num>
  <w:num w:numId="30">
    <w:abstractNumId w:val="6"/>
  </w:num>
  <w:num w:numId="31">
    <w:abstractNumId w:val="32"/>
  </w:num>
  <w:num w:numId="32">
    <w:abstractNumId w:val="16"/>
  </w:num>
  <w:num w:numId="33">
    <w:abstractNumId w:val="7"/>
  </w:num>
  <w:num w:numId="34">
    <w:abstractNumId w:val="34"/>
  </w:num>
  <w:num w:numId="35">
    <w:abstractNumId w:val="1"/>
  </w:num>
  <w:num w:numId="3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DU3NDIyMDeyMLFU0lEKTi0uzszPAykwrAUAiPWMWCwAAAA="/>
  </w:docVars>
  <w:rsids>
    <w:rsidRoot w:val="00987A04"/>
    <w:rsid w:val="00040D6F"/>
    <w:rsid w:val="00051F37"/>
    <w:rsid w:val="00075690"/>
    <w:rsid w:val="00082504"/>
    <w:rsid w:val="00083858"/>
    <w:rsid w:val="00084D6C"/>
    <w:rsid w:val="000A1F33"/>
    <w:rsid w:val="000B03C6"/>
    <w:rsid w:val="000B2194"/>
    <w:rsid w:val="000C0DE9"/>
    <w:rsid w:val="000D42FD"/>
    <w:rsid w:val="000E7BB5"/>
    <w:rsid w:val="000F3CFB"/>
    <w:rsid w:val="0011296E"/>
    <w:rsid w:val="001518B2"/>
    <w:rsid w:val="00160E72"/>
    <w:rsid w:val="00170C2B"/>
    <w:rsid w:val="00181F00"/>
    <w:rsid w:val="00191B80"/>
    <w:rsid w:val="00194893"/>
    <w:rsid w:val="001A0134"/>
    <w:rsid w:val="001C0259"/>
    <w:rsid w:val="001E2DFE"/>
    <w:rsid w:val="002019C7"/>
    <w:rsid w:val="00201FC3"/>
    <w:rsid w:val="0021717F"/>
    <w:rsid w:val="0022225C"/>
    <w:rsid w:val="00235F82"/>
    <w:rsid w:val="00244266"/>
    <w:rsid w:val="00245301"/>
    <w:rsid w:val="00251A12"/>
    <w:rsid w:val="00262026"/>
    <w:rsid w:val="00290AC8"/>
    <w:rsid w:val="00297137"/>
    <w:rsid w:val="00297CDB"/>
    <w:rsid w:val="002A7A25"/>
    <w:rsid w:val="002B22DC"/>
    <w:rsid w:val="002D03DD"/>
    <w:rsid w:val="002D3D15"/>
    <w:rsid w:val="002D57CD"/>
    <w:rsid w:val="002D7763"/>
    <w:rsid w:val="002F7F88"/>
    <w:rsid w:val="00303849"/>
    <w:rsid w:val="00303D39"/>
    <w:rsid w:val="00307E53"/>
    <w:rsid w:val="003515D4"/>
    <w:rsid w:val="0035492F"/>
    <w:rsid w:val="003613A9"/>
    <w:rsid w:val="00361907"/>
    <w:rsid w:val="00365E77"/>
    <w:rsid w:val="0037010B"/>
    <w:rsid w:val="0038721C"/>
    <w:rsid w:val="0039415F"/>
    <w:rsid w:val="003A4F85"/>
    <w:rsid w:val="003C1CB6"/>
    <w:rsid w:val="003C2C1B"/>
    <w:rsid w:val="003C6397"/>
    <w:rsid w:val="003D4E14"/>
    <w:rsid w:val="003D5178"/>
    <w:rsid w:val="003D5E9E"/>
    <w:rsid w:val="003E584F"/>
    <w:rsid w:val="0041396B"/>
    <w:rsid w:val="004453C5"/>
    <w:rsid w:val="00463DB1"/>
    <w:rsid w:val="00467660"/>
    <w:rsid w:val="004A2A6C"/>
    <w:rsid w:val="004A2FDB"/>
    <w:rsid w:val="004B2344"/>
    <w:rsid w:val="004B4E18"/>
    <w:rsid w:val="004B5224"/>
    <w:rsid w:val="004B60DD"/>
    <w:rsid w:val="004F42E0"/>
    <w:rsid w:val="00503FEE"/>
    <w:rsid w:val="00527058"/>
    <w:rsid w:val="00527BF4"/>
    <w:rsid w:val="00544CBC"/>
    <w:rsid w:val="00554804"/>
    <w:rsid w:val="00587D58"/>
    <w:rsid w:val="005901CA"/>
    <w:rsid w:val="005A7727"/>
    <w:rsid w:val="005B42AE"/>
    <w:rsid w:val="005C6661"/>
    <w:rsid w:val="005D76D9"/>
    <w:rsid w:val="005E5651"/>
    <w:rsid w:val="005E5F75"/>
    <w:rsid w:val="005F241B"/>
    <w:rsid w:val="00604DC1"/>
    <w:rsid w:val="00621501"/>
    <w:rsid w:val="006262EC"/>
    <w:rsid w:val="006316AC"/>
    <w:rsid w:val="00647600"/>
    <w:rsid w:val="0065354B"/>
    <w:rsid w:val="006752C4"/>
    <w:rsid w:val="006A04A1"/>
    <w:rsid w:val="006A363E"/>
    <w:rsid w:val="006B70D3"/>
    <w:rsid w:val="006C6B36"/>
    <w:rsid w:val="006D652A"/>
    <w:rsid w:val="006E3E95"/>
    <w:rsid w:val="006E7111"/>
    <w:rsid w:val="006E7CB3"/>
    <w:rsid w:val="007029D5"/>
    <w:rsid w:val="00702EAB"/>
    <w:rsid w:val="00703AB8"/>
    <w:rsid w:val="007051F1"/>
    <w:rsid w:val="00711502"/>
    <w:rsid w:val="00715817"/>
    <w:rsid w:val="00721345"/>
    <w:rsid w:val="007241BC"/>
    <w:rsid w:val="0073208C"/>
    <w:rsid w:val="007452F4"/>
    <w:rsid w:val="0075020A"/>
    <w:rsid w:val="0075415D"/>
    <w:rsid w:val="007615DB"/>
    <w:rsid w:val="00761BC2"/>
    <w:rsid w:val="007700B4"/>
    <w:rsid w:val="0077223A"/>
    <w:rsid w:val="007741FA"/>
    <w:rsid w:val="00794ADD"/>
    <w:rsid w:val="007B03B6"/>
    <w:rsid w:val="007C54C8"/>
    <w:rsid w:val="007E4F16"/>
    <w:rsid w:val="007F0236"/>
    <w:rsid w:val="00805518"/>
    <w:rsid w:val="008067D9"/>
    <w:rsid w:val="00806EC8"/>
    <w:rsid w:val="008414DA"/>
    <w:rsid w:val="008421E6"/>
    <w:rsid w:val="00860EFE"/>
    <w:rsid w:val="00861779"/>
    <w:rsid w:val="00876CF0"/>
    <w:rsid w:val="008846F0"/>
    <w:rsid w:val="00893BED"/>
    <w:rsid w:val="008B0B12"/>
    <w:rsid w:val="008D7F01"/>
    <w:rsid w:val="008E54CF"/>
    <w:rsid w:val="008F36F5"/>
    <w:rsid w:val="00900EFF"/>
    <w:rsid w:val="0090563F"/>
    <w:rsid w:val="00906995"/>
    <w:rsid w:val="00914E1E"/>
    <w:rsid w:val="00915608"/>
    <w:rsid w:val="0092067A"/>
    <w:rsid w:val="00942635"/>
    <w:rsid w:val="00957F1B"/>
    <w:rsid w:val="00987A04"/>
    <w:rsid w:val="009A0384"/>
    <w:rsid w:val="009A0F0E"/>
    <w:rsid w:val="009B02F6"/>
    <w:rsid w:val="009C0F4A"/>
    <w:rsid w:val="009C1E38"/>
    <w:rsid w:val="009C358B"/>
    <w:rsid w:val="009C4293"/>
    <w:rsid w:val="009C76A6"/>
    <w:rsid w:val="009E5728"/>
    <w:rsid w:val="00A10CB2"/>
    <w:rsid w:val="00A30E1A"/>
    <w:rsid w:val="00A360DB"/>
    <w:rsid w:val="00A37A35"/>
    <w:rsid w:val="00A66897"/>
    <w:rsid w:val="00A81056"/>
    <w:rsid w:val="00A83A74"/>
    <w:rsid w:val="00A844EC"/>
    <w:rsid w:val="00AC7269"/>
    <w:rsid w:val="00AD4785"/>
    <w:rsid w:val="00AD7CC5"/>
    <w:rsid w:val="00AF727F"/>
    <w:rsid w:val="00B1454B"/>
    <w:rsid w:val="00B21CF5"/>
    <w:rsid w:val="00B51E97"/>
    <w:rsid w:val="00B5469D"/>
    <w:rsid w:val="00B662DF"/>
    <w:rsid w:val="00B7025C"/>
    <w:rsid w:val="00B8798F"/>
    <w:rsid w:val="00BF7C80"/>
    <w:rsid w:val="00C0088C"/>
    <w:rsid w:val="00C05A5E"/>
    <w:rsid w:val="00C36267"/>
    <w:rsid w:val="00C47077"/>
    <w:rsid w:val="00C53F66"/>
    <w:rsid w:val="00C61605"/>
    <w:rsid w:val="00C876FA"/>
    <w:rsid w:val="00C90D08"/>
    <w:rsid w:val="00C91C94"/>
    <w:rsid w:val="00D0644C"/>
    <w:rsid w:val="00D07DB2"/>
    <w:rsid w:val="00D1202E"/>
    <w:rsid w:val="00D33A4C"/>
    <w:rsid w:val="00D40026"/>
    <w:rsid w:val="00D719BE"/>
    <w:rsid w:val="00D86F49"/>
    <w:rsid w:val="00D91D41"/>
    <w:rsid w:val="00DA590E"/>
    <w:rsid w:val="00DA6AE6"/>
    <w:rsid w:val="00DA7CB7"/>
    <w:rsid w:val="00DC5766"/>
    <w:rsid w:val="00DC7D13"/>
    <w:rsid w:val="00DF7EBB"/>
    <w:rsid w:val="00E06645"/>
    <w:rsid w:val="00E14754"/>
    <w:rsid w:val="00E24159"/>
    <w:rsid w:val="00E25295"/>
    <w:rsid w:val="00E50870"/>
    <w:rsid w:val="00E622EA"/>
    <w:rsid w:val="00E70ECE"/>
    <w:rsid w:val="00E861ED"/>
    <w:rsid w:val="00EA1A41"/>
    <w:rsid w:val="00ED5A52"/>
    <w:rsid w:val="00EE1183"/>
    <w:rsid w:val="00EE7B5C"/>
    <w:rsid w:val="00EF19C1"/>
    <w:rsid w:val="00EF2154"/>
    <w:rsid w:val="00F06647"/>
    <w:rsid w:val="00F136B9"/>
    <w:rsid w:val="00F16711"/>
    <w:rsid w:val="00F266CC"/>
    <w:rsid w:val="00F3127A"/>
    <w:rsid w:val="00F4369E"/>
    <w:rsid w:val="00F563A3"/>
    <w:rsid w:val="00F63C2C"/>
    <w:rsid w:val="00F7193B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4D470AB3-5DDA-4EA7-87AF-8F813848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E24159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2D57CD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gasgovernance.co.uk/0841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Approved</_Flow_SignoffStatus>
    <lcf76f155ced4ddcb4097134ff3c332f xmlns="ca249c35-2c41-4717-8384-495d9b737fa7">
      <Terms xmlns="http://schemas.microsoft.com/office/infopath/2007/PartnerControls"/>
    </lcf76f155ced4ddcb4097134ff3c332f>
    <TaxCatchAll xmlns="3ee84ff3-1fa2-4b0e-bbc1-9d3729ac2ba9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7" ma:contentTypeDescription="Create a new document." ma:contentTypeScope="" ma:versionID="3435d551fcd08eff216d107b0ec11ecb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fcf1c2fb9f052e205bb0436ec137164d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cb18e80-c0a1-4e4c-a24b-611b5f62a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edf0d92-15e2-4a18-8841-dbc4ae997dea}" ma:internalName="TaxCatchAll" ma:showField="CatchAllData" ma:web="3ee84ff3-1fa2-4b0e-bbc1-9d3729ac2ba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  <ds:schemaRef ds:uri="3ee84ff3-1fa2-4b0e-bbc1-9d3729ac2ba9"/>
  </ds:schemaRefs>
</ds:datastoreItem>
</file>

<file path=customXml/itemProps5.xml><?xml version="1.0" encoding="utf-8"?>
<ds:datastoreItem xmlns:ds="http://schemas.openxmlformats.org/officeDocument/2006/customXml" ds:itemID="{2A6CB83A-46E1-442C-884A-81E710F9FD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104</TotalTime>
  <Pages>2</Pages>
  <Words>279</Words>
  <Characters>1748</Characters>
  <Application>Microsoft Office Word</Application>
  <DocSecurity>0</DocSecurity>
  <Lines>4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2001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Helen Bennett</cp:lastModifiedBy>
  <cp:revision>99</cp:revision>
  <cp:lastPrinted>2011-03-22T21:39:00Z</cp:lastPrinted>
  <dcterms:created xsi:type="dcterms:W3CDTF">2023-03-08T17:29:00Z</dcterms:created>
  <dcterms:modified xsi:type="dcterms:W3CDTF">2024-02-15T14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75b3d7f34fe9f478e716985c99b9e9fa8e6705f801fe7c17f4a5f15415b159</vt:lpwstr>
  </property>
  <property fmtid="{D5CDD505-2E9C-101B-9397-08002B2CF9AE}" pid="3" name="ContentTypeId">
    <vt:lpwstr>0x0101008A4021FE4EE17B41A5E67D1EB75DD99E</vt:lpwstr>
  </property>
  <property fmtid="{D5CDD505-2E9C-101B-9397-08002B2CF9AE}" pid="4" name="MediaServiceImageTags">
    <vt:lpwstr/>
  </property>
</Properties>
</file>